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141F" w:rsidRPr="00B535A2" w:rsidRDefault="0083141F" w:rsidP="0083141F">
      <w:pPr>
        <w:spacing w:before="240" w:after="0" w:line="240" w:lineRule="auto"/>
        <w:jc w:val="center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imes New Roman" w:eastAsia="Times New Roman" w:hAnsi="Times New Roman" w:cs="B Nazanin" w:hint="cs"/>
          <w:b/>
          <w:bCs/>
          <w:color w:val="000000"/>
          <w:sz w:val="28"/>
          <w:szCs w:val="28"/>
          <w:rtl/>
        </w:rPr>
        <w:t>"</w:t>
      </w:r>
      <w:r w:rsidRPr="00B535A2">
        <w:rPr>
          <w:rFonts w:ascii="Times New Roman" w:eastAsia="Times New Roman" w:hAnsi="Times New Roman" w:cs="B Nazanin"/>
          <w:b/>
          <w:bCs/>
          <w:color w:val="000000"/>
          <w:sz w:val="28"/>
          <w:szCs w:val="28"/>
          <w:rtl/>
        </w:rPr>
        <w:t xml:space="preserve">فرم </w:t>
      </w:r>
      <w:r w:rsidRPr="00B535A2">
        <w:rPr>
          <w:rFonts w:ascii="Times New Roman" w:eastAsia="Times New Roman" w:hAnsi="Times New Roman" w:cs="B Nazanin" w:hint="cs"/>
          <w:b/>
          <w:bCs/>
          <w:color w:val="000000"/>
          <w:sz w:val="28"/>
          <w:szCs w:val="28"/>
          <w:rtl/>
        </w:rPr>
        <w:t>تعارض منافع"</w:t>
      </w:r>
    </w:p>
    <w:p w:rsidR="0083141F" w:rsidRPr="00B535A2" w:rsidRDefault="0083141F" w:rsidP="00D95B6C">
      <w:pPr>
        <w:spacing w:before="120" w:after="0" w:line="240" w:lineRule="auto"/>
        <w:rPr>
          <w:rFonts w:ascii="Times New Roman" w:eastAsia="Times New Roman" w:hAnsi="Times New Roman" w:cs="B Nazanin"/>
          <w:sz w:val="24"/>
          <w:szCs w:val="24"/>
        </w:rPr>
      </w:pPr>
      <w:r w:rsidRPr="00B535A2">
        <w:rPr>
          <w:rFonts w:ascii="Tahoma" w:eastAsia="Times New Roman" w:hAnsi="Tahoma" w:cs="B Nazanin"/>
          <w:b/>
          <w:bCs/>
          <w:color w:val="000000"/>
          <w:sz w:val="28"/>
          <w:szCs w:val="28"/>
          <w:rtl/>
        </w:rPr>
        <w:t xml:space="preserve">سردبیر محترم </w:t>
      </w:r>
      <w:r w:rsidRPr="00B535A2">
        <w:rPr>
          <w:rFonts w:ascii="Times New Roman" w:eastAsia="Times New Roman" w:hAnsi="Times New Roman" w:cs="B Nazanin"/>
          <w:b/>
          <w:bCs/>
          <w:color w:val="000000"/>
          <w:sz w:val="28"/>
          <w:szCs w:val="28"/>
          <w:rtl/>
        </w:rPr>
        <w:t xml:space="preserve">فصلنامه </w:t>
      </w:r>
      <w:r w:rsidR="00D95B6C">
        <w:rPr>
          <w:rFonts w:ascii="Times New Roman" w:eastAsia="Times New Roman" w:hAnsi="Times New Roman" w:cs="B Nazanin"/>
          <w:b/>
          <w:bCs/>
          <w:color w:val="000000"/>
          <w:sz w:val="28"/>
          <w:szCs w:val="28"/>
        </w:rPr>
        <w:t>...</w:t>
      </w:r>
      <w:r w:rsidRPr="00B535A2">
        <w:rPr>
          <w:rFonts w:ascii="Times New Roman" w:eastAsia="Times New Roman" w:hAnsi="Times New Roman" w:cs="B Nazanin"/>
          <w:b/>
          <w:bCs/>
          <w:color w:val="000000"/>
          <w:sz w:val="18"/>
          <w:szCs w:val="20"/>
          <w:rtl/>
        </w:rPr>
        <w:t xml:space="preserve"> </w:t>
      </w:r>
    </w:p>
    <w:p w:rsidR="0083141F" w:rsidRPr="00B535A2" w:rsidRDefault="0083141F" w:rsidP="0083141F">
      <w:pPr>
        <w:spacing w:before="120" w:after="0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ahoma" w:eastAsia="Times New Roman" w:hAnsi="Tahoma" w:cs="B Nazanin"/>
          <w:color w:val="000000"/>
          <w:sz w:val="28"/>
          <w:szCs w:val="28"/>
          <w:rtl/>
        </w:rPr>
        <w:t>احتراماً اینجانب</w:t>
      </w:r>
      <w:r w:rsidRPr="00B535A2">
        <w:rPr>
          <w:rFonts w:ascii="Tahoma" w:eastAsia="Times New Roman" w:hAnsi="Tahoma" w:cs="B Nazanin"/>
          <w:color w:val="000000"/>
          <w:sz w:val="28"/>
          <w:szCs w:val="28"/>
          <w:rtl/>
        </w:rPr>
        <w:tab/>
        <w:t>.......................... نویسنده مسئول مقاله تحت عنوان</w:t>
      </w:r>
      <w:r w:rsidRPr="00B535A2">
        <w:rPr>
          <w:rFonts w:ascii="Tahoma" w:eastAsia="Times New Roman" w:hAnsi="Tahoma" w:cs="B Nazanin" w:hint="cs"/>
          <w:color w:val="000000"/>
          <w:sz w:val="28"/>
          <w:szCs w:val="28"/>
          <w:rtl/>
        </w:rPr>
        <w:t xml:space="preserve"> </w:t>
      </w:r>
      <w:r w:rsidRPr="00B535A2">
        <w:rPr>
          <w:rFonts w:ascii="Times New Roman" w:eastAsia="Times New Roman" w:hAnsi="Times New Roman" w:cs="B Nazanin" w:hint="cs"/>
          <w:sz w:val="24"/>
          <w:szCs w:val="24"/>
          <w:rtl/>
        </w:rPr>
        <w:t>..................................................................</w:t>
      </w:r>
    </w:p>
    <w:p w:rsidR="0083141F" w:rsidRPr="00B535A2" w:rsidRDefault="0083141F" w:rsidP="0083141F">
      <w:pPr>
        <w:spacing w:after="0" w:line="240" w:lineRule="auto"/>
        <w:ind w:left="84" w:right="84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از طرف تمامی نويسندگان اين مقاله اين موافقت نامه را امضا می نمايم و ضمانت می کنم که:</w:t>
      </w:r>
    </w:p>
    <w:p w:rsidR="0083141F" w:rsidRPr="00B535A2" w:rsidRDefault="0083141F" w:rsidP="0083141F">
      <w:pPr>
        <w:spacing w:after="0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Cambria" w:eastAsia="Times New Roman" w:hAnsi="Cambria" w:cs="Cambria" w:hint="cs"/>
          <w:color w:val="000000"/>
          <w:sz w:val="28"/>
          <w:szCs w:val="28"/>
          <w:rtl/>
        </w:rPr>
        <w:t> </w:t>
      </w:r>
      <w:r w:rsidRPr="00B535A2">
        <w:rPr>
          <w:rFonts w:ascii="Times New Roman" w:eastAsia="Times New Roman" w:hAnsi="Times New Roman" w:cs="B Nazanin" w:hint="cs"/>
          <w:color w:val="000000"/>
          <w:sz w:val="28"/>
          <w:szCs w:val="28"/>
          <w:rtl/>
        </w:rPr>
        <w:t>الف</w:t>
      </w: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 xml:space="preserve">- </w:t>
      </w:r>
      <w:r w:rsidRPr="00B535A2">
        <w:rPr>
          <w:rFonts w:ascii="Times New Roman" w:eastAsia="Times New Roman" w:hAnsi="Times New Roman" w:cs="B Nazanin" w:hint="cs"/>
          <w:color w:val="000000"/>
          <w:sz w:val="28"/>
          <w:szCs w:val="28"/>
          <w:rtl/>
        </w:rPr>
        <w:t>اين</w:t>
      </w: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 xml:space="preserve"> </w:t>
      </w:r>
      <w:r w:rsidRPr="00B535A2">
        <w:rPr>
          <w:rFonts w:ascii="Times New Roman" w:eastAsia="Times New Roman" w:hAnsi="Times New Roman" w:cs="B Nazanin" w:hint="cs"/>
          <w:color w:val="000000"/>
          <w:sz w:val="28"/>
          <w:szCs w:val="28"/>
          <w:rtl/>
        </w:rPr>
        <w:t>مقاله</w:t>
      </w: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 xml:space="preserve"> </w:t>
      </w:r>
      <w:r w:rsidRPr="00B535A2">
        <w:rPr>
          <w:rFonts w:ascii="Times New Roman" w:eastAsia="Times New Roman" w:hAnsi="Times New Roman" w:cs="B Nazanin" w:hint="cs"/>
          <w:color w:val="000000"/>
          <w:sz w:val="28"/>
          <w:szCs w:val="28"/>
          <w:rtl/>
        </w:rPr>
        <w:t>ا</w:t>
      </w: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 xml:space="preserve">صلي بوده، قبلا به هيچ زبان ديگري ودر هيچ مجله ديگري چاپ نشده است. در حال حاضر در </w:t>
      </w:r>
      <w:bookmarkStart w:id="0" w:name="_GoBack"/>
      <w:bookmarkEnd w:id="0"/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هيچ مجله ديگري تحت بررسي نمي باشد و چاپ آن قانون كپي رايت و يا هيچ قانون ديگري را نقض نمي نمايد.</w:t>
      </w:r>
    </w:p>
    <w:p w:rsidR="0083141F" w:rsidRPr="00B535A2" w:rsidRDefault="0083141F" w:rsidP="0083141F">
      <w:pPr>
        <w:spacing w:after="0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ب- اين مقاله حاوي هيچ مطلب غير قانوني، نامربوط و نا مناسبي نبوده و نيز بر اساس اعتماد متقابل، حفظ امانت و عدم افشاي اسرار بنا نهاده شده است.</w:t>
      </w:r>
    </w:p>
    <w:p w:rsidR="0083141F" w:rsidRPr="00B535A2" w:rsidRDefault="0083141F" w:rsidP="0083141F">
      <w:pPr>
        <w:spacing w:after="0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د- مراقبت لازم در جهت اطمينان از صحت مطالب عنوان شده به عمل آمده است.</w:t>
      </w:r>
    </w:p>
    <w:p w:rsidR="0083141F" w:rsidRPr="00B535A2" w:rsidRDefault="0083141F" w:rsidP="0083141F">
      <w:pPr>
        <w:spacing w:after="0" w:line="240" w:lineRule="auto"/>
        <w:jc w:val="both"/>
        <w:rPr>
          <w:rFonts w:ascii="Times New Roman" w:eastAsia="Times New Roman" w:hAnsi="Times New Roman" w:cs="B Nazanin"/>
          <w:color w:val="000000"/>
          <w:sz w:val="28"/>
          <w:szCs w:val="28"/>
          <w:rtl/>
        </w:rPr>
      </w:pP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کلیه حقوق مادی و معنوی این مقاله به مجله انتقال داده می شود (لازم به ذکر است که هر نویسنده مي تواند با ذکر ماخذ مقاله خود را کپی و ارائه نماید)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9715"/>
      </w:tblGrid>
      <w:tr w:rsidR="0083141F" w:rsidRPr="00B535A2" w:rsidTr="00E20D7F">
        <w:trPr>
          <w:trHeight w:val="980"/>
          <w:jc w:val="center"/>
        </w:trPr>
        <w:tc>
          <w:tcPr>
            <w:tcW w:w="9715" w:type="dxa"/>
            <w:tcBorders>
              <w:bottom w:val="nil"/>
              <w:right w:val="single" w:sz="4" w:space="0" w:color="auto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hAnsi="Times New Roman" w:cs="B Nazanin"/>
                <w:color w:val="000000"/>
                <w:sz w:val="28"/>
                <w:szCs w:val="28"/>
                <w:rtl/>
              </w:rPr>
            </w:pP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آ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نو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سندگان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موسس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ه مربوطه وجه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ز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ک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شخص ثالث (دولت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تجار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بن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د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خصوص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 غ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ر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) بر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هر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بخش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ز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مقال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رائه شده (شامل کمک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‏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ه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مال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نظارت بر داده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‏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ها، طراح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مطالعه، آماده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‏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ساز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اثر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، تجز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 تح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ل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ل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آمار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...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)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 دریافت نموده است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68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83141F" w:rsidRPr="00B535A2" w:rsidTr="00E20D7F">
              <w:trPr>
                <w:trHeight w:val="260"/>
              </w:trPr>
              <w:tc>
                <w:tcPr>
                  <w:tcW w:w="1433" w:type="dxa"/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 xml:space="preserve">بلی 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>خیر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 xml:space="preserve"> 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</w:tr>
          </w:tbl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E20D7F">
        <w:trPr>
          <w:trHeight w:hRule="exact" w:val="68"/>
          <w:jc w:val="center"/>
        </w:trPr>
        <w:tc>
          <w:tcPr>
            <w:tcW w:w="9715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E20D7F">
        <w:trPr>
          <w:trHeight w:val="701"/>
          <w:jc w:val="center"/>
        </w:trPr>
        <w:tc>
          <w:tcPr>
            <w:tcW w:w="9715" w:type="dxa"/>
            <w:tcBorders>
              <w:bottom w:val="nil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آ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نو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سندگان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هرگونه اختراع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که در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حال انجام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،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داور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ثبت شد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، مربوط به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این اثر ر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در حال انجام دارند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؟</w:t>
            </w:r>
          </w:p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83141F" w:rsidRPr="00B535A2" w:rsidTr="00E20D7F">
              <w:trPr>
                <w:trHeight w:val="260"/>
              </w:trPr>
              <w:tc>
                <w:tcPr>
                  <w:tcW w:w="1433" w:type="dxa"/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 xml:space="preserve">بلی 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>خیر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 xml:space="preserve"> 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</w:tr>
          </w:tbl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E20D7F">
        <w:trPr>
          <w:trHeight w:val="836"/>
          <w:jc w:val="center"/>
        </w:trPr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آ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طرق دسترس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د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گر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جود دارد که خوانندگان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بتوانند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که اطلاعات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اضافی اثر مذکور را از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نو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سندگان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مقال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دریافت نمایند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83141F" w:rsidRPr="00B535A2" w:rsidTr="00E20D7F">
              <w:trPr>
                <w:trHeight w:val="353"/>
              </w:trPr>
              <w:tc>
                <w:tcPr>
                  <w:tcW w:w="1433" w:type="dxa"/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 xml:space="preserve">بلی 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>خیر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 xml:space="preserve"> 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</w:tr>
          </w:tbl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E20D7F">
        <w:trPr>
          <w:trHeight w:val="791"/>
          <w:jc w:val="center"/>
        </w:trPr>
        <w:tc>
          <w:tcPr>
            <w:tcW w:w="9715" w:type="dxa"/>
            <w:tcBorders>
              <w:bottom w:val="nil"/>
              <w:right w:val="single" w:sz="4" w:space="0" w:color="auto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lang w:bidi="ar-SA"/>
              </w:rPr>
            </w:pP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آ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جنبه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‏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ز 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ن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اثر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مرتبط ب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ح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وانات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آزم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ش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ب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مار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 های خاص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نسان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ست که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نیاز به اعلام و تایید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اخلاق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 نشر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باشد؟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  <w:lang w:bidi="ar-SA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83141F" w:rsidRPr="00B535A2" w:rsidTr="00E20D7F">
              <w:trPr>
                <w:trHeight w:val="353"/>
              </w:trPr>
              <w:tc>
                <w:tcPr>
                  <w:tcW w:w="1433" w:type="dxa"/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 xml:space="preserve">بلی 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>خیر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 xml:space="preserve"> </w:t>
                  </w:r>
                  <w:r w:rsidRPr="00B535A2">
                    <w:rPr>
                      <w:rFonts w:ascii="B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</w:tr>
          </w:tbl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974A54">
        <w:trPr>
          <w:trHeight w:val="1379"/>
          <w:jc w:val="center"/>
        </w:trPr>
        <w:tc>
          <w:tcPr>
            <w:tcW w:w="9715" w:type="dxa"/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نام نویسند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  <w:lang w:bidi="ar-SA"/>
              </w:rPr>
              <w:t xml:space="preserve">ه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مسئول: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 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            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                              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     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   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تاریخ:                                                     امضا</w:t>
            </w:r>
            <w:r w:rsidRPr="00B535A2">
              <w:rPr>
                <w:rFonts w:ascii="Times New Roman" w:hAnsi="Times New Roman" w:cs="B Nazanin" w:hint="cs"/>
                <w:color w:val="000000"/>
                <w:sz w:val="28"/>
                <w:szCs w:val="28"/>
                <w:rtl/>
              </w:rPr>
              <w:t>ء</w:t>
            </w:r>
          </w:p>
        </w:tc>
      </w:tr>
    </w:tbl>
    <w:p w:rsidR="00E30837" w:rsidRPr="00B535A2" w:rsidRDefault="00E30837" w:rsidP="00E30837">
      <w:pPr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B Nazanin"/>
        </w:rPr>
      </w:pPr>
    </w:p>
    <w:sectPr w:rsidR="00E30837" w:rsidRPr="00B535A2" w:rsidSect="00B535A2">
      <w:headerReference w:type="default" r:id="rId8"/>
      <w:pgSz w:w="12240" w:h="15840" w:code="1"/>
      <w:pgMar w:top="1440" w:right="1440" w:bottom="1276" w:left="1440" w:header="142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05E0" w:rsidRDefault="006105E0" w:rsidP="0004475C">
      <w:pPr>
        <w:spacing w:after="0" w:line="240" w:lineRule="auto"/>
      </w:pPr>
      <w:r>
        <w:separator/>
      </w:r>
    </w:p>
  </w:endnote>
  <w:endnote w:type="continuationSeparator" w:id="0">
    <w:p w:rsidR="006105E0" w:rsidRDefault="006105E0" w:rsidP="00044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05E0" w:rsidRDefault="006105E0" w:rsidP="0004475C">
      <w:pPr>
        <w:spacing w:after="0" w:line="240" w:lineRule="auto"/>
      </w:pPr>
      <w:r>
        <w:separator/>
      </w:r>
    </w:p>
  </w:footnote>
  <w:footnote w:type="continuationSeparator" w:id="0">
    <w:p w:rsidR="006105E0" w:rsidRDefault="006105E0" w:rsidP="000447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475C" w:rsidRDefault="0004475C">
    <w:pPr>
      <w:pStyle w:val="Header"/>
      <w:rPr>
        <w:noProof/>
        <w:lang w:bidi="ar-SA"/>
      </w:rPr>
    </w:pPr>
  </w:p>
  <w:p w:rsidR="00EE2BF3" w:rsidRDefault="00EE2BF3">
    <w:pPr>
      <w:pStyle w:val="Header"/>
      <w:rPr>
        <w:noProof/>
        <w:lang w:bidi="ar-SA"/>
      </w:rPr>
    </w:pPr>
  </w:p>
  <w:p w:rsidR="00EE2BF3" w:rsidRDefault="00EE2BF3">
    <w:pPr>
      <w:pStyle w:val="Header"/>
      <w:rPr>
        <w:noProof/>
        <w:lang w:bidi="ar-SA"/>
      </w:rPr>
    </w:pPr>
  </w:p>
  <w:p w:rsidR="00EE2BF3" w:rsidRDefault="00EE2B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EF20F6D"/>
    <w:multiLevelType w:val="hybridMultilevel"/>
    <w:tmpl w:val="571E80D6"/>
    <w:lvl w:ilvl="0" w:tplc="0E36725A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tbQ0Nzc2MTQ1MzJV0lEKTi0uzszPAykwrQUAChFWdiwAAAA="/>
  </w:docVars>
  <w:rsids>
    <w:rsidRoot w:val="00E30837"/>
    <w:rsid w:val="0004475C"/>
    <w:rsid w:val="00170383"/>
    <w:rsid w:val="00333875"/>
    <w:rsid w:val="005F7450"/>
    <w:rsid w:val="006105E0"/>
    <w:rsid w:val="006342BC"/>
    <w:rsid w:val="00822202"/>
    <w:rsid w:val="0083141F"/>
    <w:rsid w:val="00941103"/>
    <w:rsid w:val="00974A54"/>
    <w:rsid w:val="009D22D2"/>
    <w:rsid w:val="009D459B"/>
    <w:rsid w:val="009F0247"/>
    <w:rsid w:val="00A23F8D"/>
    <w:rsid w:val="00A52C14"/>
    <w:rsid w:val="00AF16FC"/>
    <w:rsid w:val="00B535A2"/>
    <w:rsid w:val="00BC1497"/>
    <w:rsid w:val="00C539DD"/>
    <w:rsid w:val="00C87CDC"/>
    <w:rsid w:val="00CE3C25"/>
    <w:rsid w:val="00D95B6C"/>
    <w:rsid w:val="00E30837"/>
    <w:rsid w:val="00E43C81"/>
    <w:rsid w:val="00E512DD"/>
    <w:rsid w:val="00EE2BF3"/>
    <w:rsid w:val="00F32E6D"/>
    <w:rsid w:val="00F83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D38CD97-7669-4EE1-BBB7-676D3B23A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837"/>
    <w:pPr>
      <w:ind w:left="720"/>
      <w:contextualSpacing/>
    </w:pPr>
  </w:style>
  <w:style w:type="table" w:styleId="TableGrid">
    <w:name w:val="Table Grid"/>
    <w:basedOn w:val="TableNormal"/>
    <w:uiPriority w:val="39"/>
    <w:rsid w:val="00E3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4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75C"/>
  </w:style>
  <w:style w:type="paragraph" w:styleId="Footer">
    <w:name w:val="footer"/>
    <w:basedOn w:val="Normal"/>
    <w:link w:val="FooterChar"/>
    <w:uiPriority w:val="99"/>
    <w:unhideWhenUsed/>
    <w:rsid w:val="00044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75C"/>
  </w:style>
  <w:style w:type="paragraph" w:styleId="BalloonText">
    <w:name w:val="Balloon Text"/>
    <w:basedOn w:val="Normal"/>
    <w:link w:val="BalloonTextChar"/>
    <w:uiPriority w:val="99"/>
    <w:semiHidden/>
    <w:unhideWhenUsed/>
    <w:rsid w:val="000447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E544C4-0E55-4337-8072-6F0EF38FA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zel</dc:creator>
  <cp:lastModifiedBy>FARAZNET</cp:lastModifiedBy>
  <cp:revision>2</cp:revision>
  <dcterms:created xsi:type="dcterms:W3CDTF">2024-01-03T11:30:00Z</dcterms:created>
  <dcterms:modified xsi:type="dcterms:W3CDTF">2024-01-03T11:30:00Z</dcterms:modified>
</cp:coreProperties>
</file>